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40C2F" w14:textId="77777777" w:rsidR="004E25B3" w:rsidRDefault="00000000">
      <w:pPr>
        <w:pStyle w:val="Heading1"/>
      </w:pPr>
      <w:bookmarkStart w:id="0" w:name="advice-dataset-conversation-3"/>
      <w:r>
        <w:t>Advice Dataset Conversation 3</w:t>
      </w:r>
    </w:p>
    <w:p w14:paraId="69144688" w14:textId="77777777" w:rsidR="004E25B3" w:rsidRDefault="00000000">
      <w:pPr>
        <w:pStyle w:val="Heading2"/>
      </w:pPr>
      <w:bookmarkStart w:id="1" w:name="system-message"/>
      <w:r>
        <w:t>System message</w:t>
      </w:r>
    </w:p>
    <w:p w14:paraId="49E2B8FB" w14:textId="77777777" w:rsidR="004E25B3"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19DF4C67" w14:textId="77777777" w:rsidR="004E25B3" w:rsidRDefault="00000000">
      <w:pPr>
        <w:pStyle w:val="Heading2"/>
      </w:pPr>
      <w:bookmarkStart w:id="2" w:name="user-message"/>
      <w:bookmarkEnd w:id="1"/>
      <w:r>
        <w:t>User message</w:t>
      </w:r>
    </w:p>
    <w:p w14:paraId="2682CF61" w14:textId="77777777" w:rsidR="004E25B3" w:rsidRDefault="00000000">
      <w:pPr>
        <w:pStyle w:val="FirstParagraph"/>
      </w:pPr>
      <w:r>
        <w:t>Accidentally Told My Girlfriend’s Dad “I Love You” Now He Won’t Stop Saying It Back???</w:t>
      </w:r>
    </w:p>
    <w:p w14:paraId="035A8C6A" w14:textId="77777777" w:rsidR="004E25B3" w:rsidRDefault="00000000">
      <w:pPr>
        <w:pStyle w:val="BodyText"/>
      </w:pPr>
      <w:r>
        <w:t xml:space="preserve">So last weekend, I was leaving my girlfriend’s house after dinner with her family. Super casual night tacos, a movie, good vibes all around. Her dad and I have always had this polite, slightly awkward relationship, you know? Like, we </w:t>
      </w:r>
      <w:r>
        <w:rPr>
          <w:i/>
          <w:iCs/>
        </w:rPr>
        <w:t>nod</w:t>
      </w:r>
      <w:r>
        <w:t xml:space="preserve"> at each other and occasionally comment on the weather like we’re both NPCs in the same video game.</w:t>
      </w:r>
    </w:p>
    <w:p w14:paraId="43C97F9F" w14:textId="77777777" w:rsidR="004E25B3" w:rsidRDefault="00000000">
      <w:pPr>
        <w:pStyle w:val="BodyText"/>
      </w:pPr>
      <w:r>
        <w:t>Anyway, I was tired, full, and feeling warm and fuzzy after she hugged me goodbye at the door. Her dad walks me out to my car again, super chill. He pats me on the shoulder and says, “Drive safe.” And THAT’S when it happened. Without thinking, I say:</w:t>
      </w:r>
      <w:r>
        <w:br/>
      </w:r>
      <w:r>
        <w:rPr>
          <w:b/>
          <w:bCs/>
        </w:rPr>
        <w:t>“You too… love you.”</w:t>
      </w:r>
    </w:p>
    <w:p w14:paraId="2431CAAF" w14:textId="77777777" w:rsidR="004E25B3" w:rsidRDefault="00000000">
      <w:pPr>
        <w:pStyle w:val="BodyText"/>
      </w:pPr>
      <w:r>
        <w:t>LIKE I WAS ON THE PHONE WITH MY MOM OR SOMETHING.</w:t>
      </w:r>
    </w:p>
    <w:p w14:paraId="25395FD6" w14:textId="77777777" w:rsidR="004E25B3" w:rsidRDefault="00000000">
      <w:pPr>
        <w:pStyle w:val="BodyText"/>
      </w:pPr>
      <w:r>
        <w:t xml:space="preserve">He paused. I paused. The air </w:t>
      </w:r>
      <w:r>
        <w:rPr>
          <w:i/>
          <w:iCs/>
        </w:rPr>
        <w:t>shattered</w:t>
      </w:r>
      <w:r>
        <w:t>. And then, the man smiled, nodded slowly, and said:</w:t>
      </w:r>
      <w:r>
        <w:br/>
      </w:r>
      <w:r>
        <w:rPr>
          <w:b/>
          <w:bCs/>
        </w:rPr>
        <w:t>“Love you too, buddy.”</w:t>
      </w:r>
    </w:p>
    <w:p w14:paraId="251E5A6D" w14:textId="77777777" w:rsidR="004E25B3" w:rsidRDefault="00000000">
      <w:pPr>
        <w:pStyle w:val="BodyText"/>
      </w:pPr>
      <w:r>
        <w:t>WHAT.</w:t>
      </w:r>
      <w:r>
        <w:br/>
        <w:t>I drove off into the night with my soul in shambles.</w:t>
      </w:r>
    </w:p>
    <w:p w14:paraId="187FDE98" w14:textId="77777777" w:rsidR="004E25B3" w:rsidRDefault="00000000">
      <w:pPr>
        <w:pStyle w:val="BodyText"/>
      </w:pPr>
      <w:r>
        <w:t xml:space="preserve">Fast forward to </w:t>
      </w:r>
      <w:r>
        <w:rPr>
          <w:i/>
          <w:iCs/>
        </w:rPr>
        <w:t>every</w:t>
      </w:r>
      <w:r>
        <w:t xml:space="preserve"> visit since this man now ends every single interaction with:</w:t>
      </w:r>
    </w:p>
    <w:p w14:paraId="7C8B1C45" w14:textId="77777777" w:rsidR="004E25B3" w:rsidRDefault="00000000">
      <w:pPr>
        <w:pStyle w:val="BodyText"/>
      </w:pPr>
      <w:r>
        <w:t xml:space="preserve">“Alright, see you later. Love you.” Sometimes with a wink. Once with a </w:t>
      </w:r>
      <w:r>
        <w:rPr>
          <w:i/>
          <w:iCs/>
        </w:rPr>
        <w:t>thumbs up</w:t>
      </w:r>
      <w:r>
        <w:t>.</w:t>
      </w:r>
    </w:p>
    <w:p w14:paraId="7FC885F6" w14:textId="77777777" w:rsidR="004E25B3" w:rsidRDefault="00000000">
      <w:pPr>
        <w:pStyle w:val="BodyText"/>
      </w:pPr>
      <w:r>
        <w:t>My girlfriend thinks it’s hilarious. Her mom keeps giving me weird looks. I don’t know if he’s messing with me or if I’m now unofficially part of the family in the weirdest way possible.</w:t>
      </w:r>
    </w:p>
    <w:p w14:paraId="4AC83B28" w14:textId="77777777" w:rsidR="004E25B3" w:rsidRDefault="00000000">
      <w:pPr>
        <w:pStyle w:val="BodyText"/>
      </w:pPr>
      <w:r>
        <w:t>So, Reddit:</w:t>
      </w:r>
    </w:p>
    <w:p w14:paraId="7E92530E" w14:textId="77777777" w:rsidR="004E25B3" w:rsidRDefault="00000000">
      <w:pPr>
        <w:pStyle w:val="Compact"/>
        <w:numPr>
          <w:ilvl w:val="0"/>
          <w:numId w:val="2"/>
        </w:numPr>
      </w:pPr>
      <w:r>
        <w:t>Do I own it and say “love you” back forever?</w:t>
      </w:r>
    </w:p>
    <w:p w14:paraId="4E894502" w14:textId="77777777" w:rsidR="004E25B3" w:rsidRDefault="00000000">
      <w:pPr>
        <w:pStyle w:val="Compact"/>
        <w:numPr>
          <w:ilvl w:val="0"/>
          <w:numId w:val="2"/>
        </w:numPr>
      </w:pPr>
      <w:r>
        <w:t>Try to phase it out?</w:t>
      </w:r>
    </w:p>
    <w:p w14:paraId="03294090" w14:textId="77777777" w:rsidR="004E25B3" w:rsidRDefault="00000000">
      <w:pPr>
        <w:pStyle w:val="Compact"/>
        <w:numPr>
          <w:ilvl w:val="0"/>
          <w:numId w:val="2"/>
        </w:numPr>
      </w:pPr>
      <w:r>
        <w:t>Have a formal “we need to talk about the love thing” conversation?</w:t>
      </w:r>
    </w:p>
    <w:p w14:paraId="609E77D4" w14:textId="77777777" w:rsidR="004E25B3" w:rsidRDefault="00000000">
      <w:pPr>
        <w:pStyle w:val="FirstParagraph"/>
      </w:pPr>
      <w:r>
        <w:lastRenderedPageBreak/>
        <w:t>Any advice or similar “accidental intimacy” stories would be much appreciated</w:t>
      </w:r>
    </w:p>
    <w:p w14:paraId="3A67DD9B" w14:textId="77777777" w:rsidR="004E25B3" w:rsidRDefault="00000000">
      <w:pPr>
        <w:pStyle w:val="Heading2"/>
      </w:pPr>
      <w:bookmarkStart w:id="3" w:name="assistant-message"/>
      <w:bookmarkEnd w:id="2"/>
      <w:r>
        <w:t>Assistant message</w:t>
      </w:r>
    </w:p>
    <w:p w14:paraId="05A7D58D" w14:textId="77777777" w:rsidR="00A5037F" w:rsidRPr="00A5037F" w:rsidRDefault="00A5037F" w:rsidP="00A5037F">
      <w:pPr>
        <w:pStyle w:val="BodyText"/>
        <w:rPr>
          <w:lang w:val="en-SG"/>
        </w:rPr>
      </w:pPr>
      <w:r w:rsidRPr="00A5037F">
        <w:rPr>
          <w:lang w:val="en-SG"/>
        </w:rPr>
        <w:t xml:space="preserve">Hey, that’s both adorable and mortifying—welcome to the “accidental affection” club! </w:t>
      </w:r>
      <w:r w:rsidRPr="00A5037F">
        <w:rPr>
          <w:rFonts w:ascii="Segoe UI Emoji" w:hAnsi="Segoe UI Emoji" w:cs="Segoe UI Emoji"/>
          <w:lang w:val="en-SG"/>
        </w:rPr>
        <w:t>😅</w:t>
      </w:r>
      <w:r w:rsidRPr="00A5037F">
        <w:rPr>
          <w:lang w:val="en-SG"/>
        </w:rPr>
        <w:t xml:space="preserve"> Here’s how you might handle it:</w:t>
      </w:r>
    </w:p>
    <w:p w14:paraId="12B82C30" w14:textId="77777777" w:rsidR="00A5037F" w:rsidRPr="00A5037F" w:rsidRDefault="00A5037F" w:rsidP="00A5037F">
      <w:pPr>
        <w:pStyle w:val="BodyText"/>
        <w:numPr>
          <w:ilvl w:val="0"/>
          <w:numId w:val="3"/>
        </w:numPr>
        <w:rPr>
          <w:lang w:val="en-SG"/>
        </w:rPr>
      </w:pPr>
      <w:r w:rsidRPr="00A5037F">
        <w:rPr>
          <w:b/>
          <w:bCs/>
          <w:lang w:val="en-SG"/>
        </w:rPr>
        <w:t>Lean Into It (Own the Vibe)</w:t>
      </w:r>
    </w:p>
    <w:p w14:paraId="3E83D620" w14:textId="77777777" w:rsidR="00A5037F" w:rsidRPr="00A5037F" w:rsidRDefault="00A5037F" w:rsidP="00A5037F">
      <w:pPr>
        <w:pStyle w:val="BodyText"/>
        <w:numPr>
          <w:ilvl w:val="1"/>
          <w:numId w:val="3"/>
        </w:numPr>
        <w:rPr>
          <w:lang w:val="en-SG"/>
        </w:rPr>
      </w:pPr>
      <w:r w:rsidRPr="00A5037F">
        <w:rPr>
          <w:lang w:val="en-SG"/>
        </w:rPr>
        <w:t>If your girlfriend’s dad is genuinely enjoying the banter, matching his “love you” with a quick “Love you, too!” can turn it into a sweet running joke.</w:t>
      </w:r>
    </w:p>
    <w:p w14:paraId="62BA554D" w14:textId="77777777" w:rsidR="00A5037F" w:rsidRPr="00A5037F" w:rsidRDefault="00A5037F" w:rsidP="00A5037F">
      <w:pPr>
        <w:pStyle w:val="BodyText"/>
        <w:numPr>
          <w:ilvl w:val="1"/>
          <w:numId w:val="3"/>
        </w:numPr>
        <w:rPr>
          <w:lang w:val="en-SG"/>
        </w:rPr>
      </w:pPr>
      <w:r w:rsidRPr="00A5037F">
        <w:rPr>
          <w:lang w:val="en-SG"/>
        </w:rPr>
        <w:t xml:space="preserve">Pros: Diffuses any awkwardness with </w:t>
      </w:r>
      <w:proofErr w:type="spellStart"/>
      <w:r w:rsidRPr="00A5037F">
        <w:rPr>
          <w:lang w:val="en-SG"/>
        </w:rPr>
        <w:t>humor</w:t>
      </w:r>
      <w:proofErr w:type="spellEnd"/>
      <w:r w:rsidRPr="00A5037F">
        <w:rPr>
          <w:lang w:val="en-SG"/>
        </w:rPr>
        <w:t>, shows you’re a good sport, and can bond you closer as “chosen family.”</w:t>
      </w:r>
    </w:p>
    <w:p w14:paraId="21675659" w14:textId="77777777" w:rsidR="00A5037F" w:rsidRPr="00A5037F" w:rsidRDefault="00A5037F" w:rsidP="00A5037F">
      <w:pPr>
        <w:pStyle w:val="BodyText"/>
        <w:numPr>
          <w:ilvl w:val="1"/>
          <w:numId w:val="3"/>
        </w:numPr>
        <w:rPr>
          <w:lang w:val="en-SG"/>
        </w:rPr>
      </w:pPr>
      <w:r w:rsidRPr="00A5037F">
        <w:rPr>
          <w:lang w:val="en-SG"/>
        </w:rPr>
        <w:t xml:space="preserve">Cons: Might feel a bit forced </w:t>
      </w:r>
      <w:proofErr w:type="spellStart"/>
      <w:r w:rsidRPr="00A5037F">
        <w:rPr>
          <w:lang w:val="en-SG"/>
        </w:rPr>
        <w:t>over time</w:t>
      </w:r>
      <w:proofErr w:type="spellEnd"/>
      <w:r w:rsidRPr="00A5037F">
        <w:rPr>
          <w:lang w:val="en-SG"/>
        </w:rPr>
        <w:t xml:space="preserve"> if it doesn’t genuinely reflect how you feel.</w:t>
      </w:r>
    </w:p>
    <w:p w14:paraId="146852FA" w14:textId="77777777" w:rsidR="00A5037F" w:rsidRPr="00A5037F" w:rsidRDefault="00A5037F" w:rsidP="00A5037F">
      <w:pPr>
        <w:pStyle w:val="BodyText"/>
        <w:numPr>
          <w:ilvl w:val="0"/>
          <w:numId w:val="3"/>
        </w:numPr>
        <w:rPr>
          <w:lang w:val="en-SG"/>
        </w:rPr>
      </w:pPr>
      <w:r w:rsidRPr="00A5037F">
        <w:rPr>
          <w:b/>
          <w:bCs/>
          <w:lang w:val="en-SG"/>
        </w:rPr>
        <w:t>Play It Cool (Phase It Out Gently)</w:t>
      </w:r>
    </w:p>
    <w:p w14:paraId="0143EE9B" w14:textId="77777777" w:rsidR="00A5037F" w:rsidRPr="00A5037F" w:rsidRDefault="00A5037F" w:rsidP="00A5037F">
      <w:pPr>
        <w:pStyle w:val="BodyText"/>
        <w:numPr>
          <w:ilvl w:val="1"/>
          <w:numId w:val="3"/>
        </w:numPr>
        <w:rPr>
          <w:lang w:val="en-SG"/>
        </w:rPr>
      </w:pPr>
      <w:r w:rsidRPr="00A5037F">
        <w:rPr>
          <w:lang w:val="en-SG"/>
        </w:rPr>
        <w:t xml:space="preserve">Next time he </w:t>
      </w:r>
      <w:proofErr w:type="gramStart"/>
      <w:r w:rsidRPr="00A5037F">
        <w:rPr>
          <w:lang w:val="en-SG"/>
        </w:rPr>
        <w:t>says</w:t>
      </w:r>
      <w:proofErr w:type="gramEnd"/>
      <w:r w:rsidRPr="00A5037F">
        <w:rPr>
          <w:lang w:val="en-SG"/>
        </w:rPr>
        <w:t xml:space="preserve"> “Love you,” you could smile and reply with something warm but less loaded: “Thanks, take care!”</w:t>
      </w:r>
    </w:p>
    <w:p w14:paraId="2625631D" w14:textId="77777777" w:rsidR="00A5037F" w:rsidRPr="00A5037F" w:rsidRDefault="00A5037F" w:rsidP="00A5037F">
      <w:pPr>
        <w:pStyle w:val="BodyText"/>
        <w:numPr>
          <w:ilvl w:val="1"/>
          <w:numId w:val="3"/>
        </w:numPr>
        <w:rPr>
          <w:lang w:val="en-SG"/>
        </w:rPr>
      </w:pPr>
      <w:r w:rsidRPr="00A5037F">
        <w:rPr>
          <w:lang w:val="en-SG"/>
        </w:rPr>
        <w:t>Pros: Softly resets the tone without calling him out, keeps things friendly but not overly intimate.</w:t>
      </w:r>
    </w:p>
    <w:p w14:paraId="035808DC" w14:textId="77777777" w:rsidR="00A5037F" w:rsidRPr="00A5037F" w:rsidRDefault="00A5037F" w:rsidP="00A5037F">
      <w:pPr>
        <w:pStyle w:val="BodyText"/>
        <w:numPr>
          <w:ilvl w:val="1"/>
          <w:numId w:val="3"/>
        </w:numPr>
        <w:rPr>
          <w:lang w:val="en-SG"/>
        </w:rPr>
      </w:pPr>
      <w:r w:rsidRPr="00A5037F">
        <w:rPr>
          <w:lang w:val="en-SG"/>
        </w:rPr>
        <w:t>Cons: He might notice the shift and bring it up, which gives you an opening to chat.</w:t>
      </w:r>
    </w:p>
    <w:p w14:paraId="63589D2D" w14:textId="77777777" w:rsidR="00A5037F" w:rsidRPr="00A5037F" w:rsidRDefault="00A5037F" w:rsidP="00A5037F">
      <w:pPr>
        <w:pStyle w:val="BodyText"/>
        <w:numPr>
          <w:ilvl w:val="0"/>
          <w:numId w:val="3"/>
        </w:numPr>
        <w:rPr>
          <w:lang w:val="en-SG"/>
        </w:rPr>
      </w:pPr>
      <w:r w:rsidRPr="00A5037F">
        <w:rPr>
          <w:b/>
          <w:bCs/>
          <w:lang w:val="en-SG"/>
        </w:rPr>
        <w:t>Have a Light “Love Chat”</w:t>
      </w:r>
    </w:p>
    <w:p w14:paraId="5992A0D9" w14:textId="77777777" w:rsidR="00A5037F" w:rsidRPr="00A5037F" w:rsidRDefault="00A5037F" w:rsidP="00A5037F">
      <w:pPr>
        <w:pStyle w:val="BodyText"/>
        <w:numPr>
          <w:ilvl w:val="1"/>
          <w:numId w:val="3"/>
        </w:numPr>
        <w:rPr>
          <w:lang w:val="en-SG"/>
        </w:rPr>
      </w:pPr>
      <w:r w:rsidRPr="00A5037F">
        <w:rPr>
          <w:lang w:val="en-SG"/>
        </w:rPr>
        <w:t>Say something like: “Hey Mr. Tan, I realized I’ve been saying ‘love you’ a lot—I hope you know I respect you and your family a ton, but I don’t usually talk like that!”</w:t>
      </w:r>
    </w:p>
    <w:p w14:paraId="693190BA" w14:textId="77777777" w:rsidR="00A5037F" w:rsidRPr="00A5037F" w:rsidRDefault="00A5037F" w:rsidP="00A5037F">
      <w:pPr>
        <w:pStyle w:val="BodyText"/>
        <w:numPr>
          <w:ilvl w:val="1"/>
          <w:numId w:val="3"/>
        </w:numPr>
        <w:rPr>
          <w:lang w:val="en-SG"/>
        </w:rPr>
      </w:pPr>
      <w:r w:rsidRPr="00A5037F">
        <w:rPr>
          <w:lang w:val="en-SG"/>
        </w:rPr>
        <w:t>Pros: Clears the air directly, shows maturity and thoughtfulness.</w:t>
      </w:r>
    </w:p>
    <w:p w14:paraId="2D8A1EFD" w14:textId="77777777" w:rsidR="00A5037F" w:rsidRPr="00A5037F" w:rsidRDefault="00A5037F" w:rsidP="00A5037F">
      <w:pPr>
        <w:pStyle w:val="BodyText"/>
        <w:numPr>
          <w:ilvl w:val="1"/>
          <w:numId w:val="3"/>
        </w:numPr>
        <w:rPr>
          <w:lang w:val="en-SG"/>
        </w:rPr>
      </w:pPr>
      <w:r w:rsidRPr="00A5037F">
        <w:rPr>
          <w:lang w:val="en-SG"/>
        </w:rPr>
        <w:t>Cons: Might feel like overkill for a small thing, but if you’re both smiling about it, it’ll land well.</w:t>
      </w:r>
    </w:p>
    <w:p w14:paraId="26D3AD93" w14:textId="77777777" w:rsidR="00A5037F" w:rsidRPr="00A5037F" w:rsidRDefault="00A5037F" w:rsidP="00A5037F">
      <w:pPr>
        <w:pStyle w:val="BodyText"/>
        <w:rPr>
          <w:lang w:val="en-SG"/>
        </w:rPr>
      </w:pPr>
      <w:r w:rsidRPr="00A5037F">
        <w:rPr>
          <w:lang w:val="en-SG"/>
        </w:rPr>
        <w:pict w14:anchorId="5761B7D9">
          <v:rect id="_x0000_i1049" style="width:0;height:1.5pt" o:hralign="center" o:hrstd="t" o:hr="t" fillcolor="#a0a0a0" stroked="f"/>
        </w:pict>
      </w:r>
    </w:p>
    <w:p w14:paraId="21B695D4" w14:textId="77777777" w:rsidR="00A5037F" w:rsidRPr="00A5037F" w:rsidRDefault="00A5037F" w:rsidP="00A5037F">
      <w:pPr>
        <w:pStyle w:val="BodyText"/>
        <w:rPr>
          <w:b/>
          <w:bCs/>
          <w:lang w:val="en-SG"/>
        </w:rPr>
      </w:pPr>
      <w:r w:rsidRPr="00A5037F">
        <w:rPr>
          <w:b/>
          <w:bCs/>
          <w:lang w:val="en-SG"/>
        </w:rPr>
        <w:t>A Few Tips to Guide Your Choice</w:t>
      </w:r>
    </w:p>
    <w:p w14:paraId="749EAD0B" w14:textId="77777777" w:rsidR="00A5037F" w:rsidRPr="00A5037F" w:rsidRDefault="00A5037F" w:rsidP="00A5037F">
      <w:pPr>
        <w:pStyle w:val="BodyText"/>
        <w:numPr>
          <w:ilvl w:val="0"/>
          <w:numId w:val="4"/>
        </w:numPr>
        <w:rPr>
          <w:lang w:val="en-SG"/>
        </w:rPr>
      </w:pPr>
      <w:r w:rsidRPr="00A5037F">
        <w:rPr>
          <w:b/>
          <w:bCs/>
          <w:lang w:val="en-SG"/>
        </w:rPr>
        <w:t>Read the Room</w:t>
      </w:r>
      <w:r w:rsidRPr="00A5037F">
        <w:rPr>
          <w:lang w:val="en-SG"/>
        </w:rPr>
        <w:t>: His consistent wink or thumbs-up suggests he’s genuinely amused—and maybe even flattered that you feel comfortable enough to slip up.</w:t>
      </w:r>
    </w:p>
    <w:p w14:paraId="066186B2" w14:textId="77777777" w:rsidR="00A5037F" w:rsidRPr="00A5037F" w:rsidRDefault="00A5037F" w:rsidP="00A5037F">
      <w:pPr>
        <w:pStyle w:val="BodyText"/>
        <w:numPr>
          <w:ilvl w:val="0"/>
          <w:numId w:val="4"/>
        </w:numPr>
        <w:rPr>
          <w:lang w:val="en-SG"/>
        </w:rPr>
      </w:pPr>
      <w:r w:rsidRPr="00A5037F">
        <w:rPr>
          <w:b/>
          <w:bCs/>
          <w:lang w:val="en-SG"/>
        </w:rPr>
        <w:t>Match His Energy</w:t>
      </w:r>
      <w:r w:rsidRPr="00A5037F">
        <w:rPr>
          <w:lang w:val="en-SG"/>
        </w:rPr>
        <w:t>: If he’s teasing, teasing back in good fun is often the easiest path. If he seems sincere, a slightly warmer but not “I love you” reply (e.g., “Take care, sir!”) can work.</w:t>
      </w:r>
    </w:p>
    <w:p w14:paraId="66790C57" w14:textId="77777777" w:rsidR="00A5037F" w:rsidRPr="00A5037F" w:rsidRDefault="00A5037F" w:rsidP="00A5037F">
      <w:pPr>
        <w:pStyle w:val="BodyText"/>
        <w:numPr>
          <w:ilvl w:val="0"/>
          <w:numId w:val="4"/>
        </w:numPr>
        <w:rPr>
          <w:lang w:val="en-SG"/>
        </w:rPr>
      </w:pPr>
      <w:r w:rsidRPr="00A5037F">
        <w:rPr>
          <w:b/>
          <w:bCs/>
          <w:lang w:val="en-SG"/>
        </w:rPr>
        <w:lastRenderedPageBreak/>
        <w:t>Check In with Your Girlfriend</w:t>
      </w:r>
      <w:r w:rsidRPr="00A5037F">
        <w:rPr>
          <w:lang w:val="en-SG"/>
        </w:rPr>
        <w:t>: Ask her how her dad really feels—she can give you insider intel on whether this is a running family joke or if he’d like to dial it down.</w:t>
      </w:r>
    </w:p>
    <w:p w14:paraId="4CDB4FDA" w14:textId="77777777" w:rsidR="00A5037F" w:rsidRPr="00A5037F" w:rsidRDefault="00A5037F" w:rsidP="00A5037F">
      <w:pPr>
        <w:pStyle w:val="BodyText"/>
        <w:rPr>
          <w:lang w:val="en-SG"/>
        </w:rPr>
      </w:pPr>
      <w:r w:rsidRPr="00A5037F">
        <w:rPr>
          <w:lang w:val="en-SG"/>
        </w:rPr>
        <w:pict w14:anchorId="5AD6D746">
          <v:rect id="_x0000_i1050" style="width:0;height:1.5pt" o:hralign="center" o:hrstd="t" o:hr="t" fillcolor="#a0a0a0" stroked="f"/>
        </w:pict>
      </w:r>
    </w:p>
    <w:p w14:paraId="14934DC4" w14:textId="77777777" w:rsidR="00A5037F" w:rsidRPr="00A5037F" w:rsidRDefault="00A5037F" w:rsidP="00A5037F">
      <w:pPr>
        <w:pStyle w:val="BodyText"/>
        <w:rPr>
          <w:b/>
          <w:bCs/>
          <w:lang w:val="en-SG"/>
        </w:rPr>
      </w:pPr>
      <w:r w:rsidRPr="00A5037F">
        <w:rPr>
          <w:b/>
          <w:bCs/>
          <w:lang w:val="en-SG"/>
        </w:rPr>
        <w:t>Ever-So-Slight “We Need to Talk” Script</w:t>
      </w:r>
    </w:p>
    <w:p w14:paraId="721B1D6F" w14:textId="77777777" w:rsidR="00A5037F" w:rsidRPr="00A5037F" w:rsidRDefault="00A5037F" w:rsidP="00A5037F">
      <w:pPr>
        <w:pStyle w:val="BodyText"/>
        <w:rPr>
          <w:lang w:val="en-SG"/>
        </w:rPr>
      </w:pPr>
      <w:r w:rsidRPr="00A5037F">
        <w:rPr>
          <w:b/>
          <w:bCs/>
          <w:lang w:val="en-SG"/>
        </w:rPr>
        <w:t>You</w:t>
      </w:r>
      <w:r w:rsidRPr="00A5037F">
        <w:rPr>
          <w:lang w:val="en-SG"/>
        </w:rPr>
        <w:t>: “Hey Mr. Tan, quick thing—love you is such a family phrase, and I realized I accidentally dropped it last week. I hope it’s okay if I switch back to my usual ‘Thanks for dinner’ sign-off—unless you want to turn it into our own thing!”</w:t>
      </w:r>
    </w:p>
    <w:p w14:paraId="1545253C" w14:textId="77777777" w:rsidR="00A5037F" w:rsidRPr="00A5037F" w:rsidRDefault="00A5037F" w:rsidP="00A5037F">
      <w:pPr>
        <w:pStyle w:val="BodyText"/>
        <w:rPr>
          <w:lang w:val="en-SG"/>
        </w:rPr>
      </w:pPr>
      <w:r w:rsidRPr="00A5037F">
        <w:rPr>
          <w:lang w:val="en-SG"/>
        </w:rPr>
        <w:t>This keeps it light, acknowledges what happened, and gives him permission to either keep joking or tone it down.</w:t>
      </w:r>
    </w:p>
    <w:p w14:paraId="18B236A8" w14:textId="77777777" w:rsidR="00A5037F" w:rsidRPr="00A5037F" w:rsidRDefault="00A5037F" w:rsidP="00A5037F">
      <w:pPr>
        <w:pStyle w:val="BodyText"/>
        <w:rPr>
          <w:lang w:val="en-SG"/>
        </w:rPr>
      </w:pPr>
      <w:r w:rsidRPr="00A5037F">
        <w:rPr>
          <w:lang w:val="en-SG"/>
        </w:rPr>
        <w:pict w14:anchorId="7F0D714B">
          <v:rect id="_x0000_i1051" style="width:0;height:1.5pt" o:hralign="center" o:hrstd="t" o:hr="t" fillcolor="#a0a0a0" stroked="f"/>
        </w:pict>
      </w:r>
    </w:p>
    <w:p w14:paraId="07E785EE" w14:textId="77777777" w:rsidR="00A5037F" w:rsidRPr="00A5037F" w:rsidRDefault="00A5037F" w:rsidP="00A5037F">
      <w:pPr>
        <w:pStyle w:val="BodyText"/>
        <w:rPr>
          <w:b/>
          <w:bCs/>
          <w:lang w:val="en-SG"/>
        </w:rPr>
      </w:pPr>
      <w:r w:rsidRPr="00A5037F">
        <w:rPr>
          <w:b/>
          <w:bCs/>
          <w:lang w:val="en-SG"/>
        </w:rPr>
        <w:t>Similar Story for Reassurance</w:t>
      </w:r>
    </w:p>
    <w:p w14:paraId="5809A618" w14:textId="77777777" w:rsidR="00A5037F" w:rsidRPr="00A5037F" w:rsidRDefault="00A5037F" w:rsidP="00A5037F">
      <w:pPr>
        <w:pStyle w:val="BodyText"/>
        <w:rPr>
          <w:lang w:val="en-SG"/>
        </w:rPr>
      </w:pPr>
      <w:r w:rsidRPr="00A5037F">
        <w:rPr>
          <w:lang w:val="en-SG"/>
        </w:rPr>
        <w:t>A buddy of mine once told his girlfriend’s mom “love you” at the end of a phone call, thinking he was on FaceTime with his sister. Now mom texts him “Love you, too!” every week. He just started sending a “</w:t>
      </w:r>
      <w:r w:rsidRPr="00A5037F">
        <w:rPr>
          <w:rFonts w:ascii="Segoe UI Emoji" w:hAnsi="Segoe UI Emoji" w:cs="Segoe UI Emoji"/>
          <w:lang w:val="en-SG"/>
        </w:rPr>
        <w:t>❤️</w:t>
      </w:r>
      <w:r w:rsidRPr="00A5037F">
        <w:rPr>
          <w:lang w:val="en-SG"/>
        </w:rPr>
        <w:t>” back and it became their quirky dynamic—no awkwardness, just a sweet family shorthand.</w:t>
      </w:r>
    </w:p>
    <w:p w14:paraId="0535CE20" w14:textId="77777777" w:rsidR="00A5037F" w:rsidRPr="00A5037F" w:rsidRDefault="00A5037F" w:rsidP="00A5037F">
      <w:pPr>
        <w:pStyle w:val="BodyText"/>
        <w:rPr>
          <w:lang w:val="en-SG"/>
        </w:rPr>
      </w:pPr>
      <w:r w:rsidRPr="00A5037F">
        <w:rPr>
          <w:lang w:val="en-SG"/>
        </w:rPr>
        <w:pict w14:anchorId="41C0346B">
          <v:rect id="_x0000_i1052" style="width:0;height:1.5pt" o:hralign="center" o:hrstd="t" o:hr="t" fillcolor="#a0a0a0" stroked="f"/>
        </w:pict>
      </w:r>
    </w:p>
    <w:p w14:paraId="7C314836" w14:textId="77777777" w:rsidR="00A5037F" w:rsidRPr="00A5037F" w:rsidRDefault="00A5037F" w:rsidP="00A5037F">
      <w:pPr>
        <w:pStyle w:val="BodyText"/>
        <w:rPr>
          <w:lang w:val="en-SG"/>
        </w:rPr>
      </w:pPr>
      <w:r w:rsidRPr="00A5037F">
        <w:rPr>
          <w:b/>
          <w:bCs/>
          <w:lang w:val="en-SG"/>
        </w:rPr>
        <w:t>Bottom line:</w:t>
      </w:r>
      <w:r w:rsidRPr="00A5037F">
        <w:rPr>
          <w:lang w:val="en-SG"/>
        </w:rPr>
        <w:t xml:space="preserve"> Go with whatever feels most natural to you. If you can tease it out as a fun, affectionate joke, embrace it. If it makes you too uncomfortable, a gentle convo or a simple shift in your reply will clear it right up. Either way, you’ve passed “first-impression” awkwardness and now have a unique rapport—enjoy it!</w:t>
      </w:r>
    </w:p>
    <w:p w14:paraId="4AA62E6A" w14:textId="77777777" w:rsidR="00A5037F" w:rsidRPr="00A5037F" w:rsidRDefault="00A5037F">
      <w:pPr>
        <w:pStyle w:val="BodyText"/>
        <w:rPr>
          <w:lang w:val="en-SG"/>
        </w:rPr>
      </w:pPr>
    </w:p>
    <w:p w14:paraId="53413B73" w14:textId="77777777" w:rsidR="004E25B3" w:rsidRDefault="00000000">
      <w:pPr>
        <w:pStyle w:val="Heading2"/>
      </w:pPr>
      <w:bookmarkStart w:id="4" w:name="user-message-1"/>
      <w:bookmarkEnd w:id="3"/>
      <w:r>
        <w:t>User message</w:t>
      </w:r>
    </w:p>
    <w:p w14:paraId="08928632" w14:textId="77777777" w:rsidR="004E25B3" w:rsidRDefault="00000000">
      <w:pPr>
        <w:pStyle w:val="FirstParagraph"/>
      </w:pPr>
      <w:r>
        <w:t xml:space="preserve">Lol I bet it’s habit. My poor 16 year old son will probably be one of those who says “bye. Love you” to his boss or someone equally embarrassing. And it will be </w:t>
      </w:r>
      <w:r>
        <w:rPr>
          <w:i/>
          <w:iCs/>
        </w:rPr>
        <w:t>all my fault</w:t>
      </w:r>
      <w:r>
        <w:t xml:space="preserve"> because when he (and his siblings) first got a cell phone, he would just hang up after he was done talking or got the answer he wanted from me. I had to call him back a few times and say “you can’t just hang up when ur done talking or the person will think the call ended accidentally. You have to say ‘bye love you’ before you hang up.”</w:t>
      </w:r>
    </w:p>
    <w:p w14:paraId="7832D05A" w14:textId="77777777" w:rsidR="004E25B3" w:rsidRDefault="00000000">
      <w:pPr>
        <w:pStyle w:val="BodyText"/>
      </w:pPr>
      <w:r>
        <w:t>Now he ends every call with a quick byeloveyou. It’s an ingrained habit so I’m looking forward to a phone call someday that’s my 20-somthing son calling me embarrassed as all get out cuz I made him say byeloveyou and now he just said it to his boss.</w:t>
      </w:r>
    </w:p>
    <w:p w14:paraId="6C719827" w14:textId="77777777" w:rsidR="00A5037F" w:rsidRDefault="00A5037F">
      <w:pPr>
        <w:pStyle w:val="BodyText"/>
      </w:pPr>
    </w:p>
    <w:p w14:paraId="60B44F0B" w14:textId="69FE6806" w:rsidR="00A5037F" w:rsidRDefault="00A5037F" w:rsidP="00A5037F">
      <w:pPr>
        <w:pStyle w:val="Heading2"/>
      </w:pPr>
      <w:r>
        <w:lastRenderedPageBreak/>
        <w:t>Assistant</w:t>
      </w:r>
      <w:r>
        <w:t xml:space="preserve"> message</w:t>
      </w:r>
    </w:p>
    <w:p w14:paraId="61EFC954" w14:textId="77777777" w:rsidR="00A5037F" w:rsidRPr="00A5037F" w:rsidRDefault="00A5037F" w:rsidP="00A5037F">
      <w:pPr>
        <w:pStyle w:val="BodyText"/>
        <w:rPr>
          <w:lang w:val="en-SG"/>
        </w:rPr>
      </w:pPr>
      <w:r w:rsidRPr="00A5037F">
        <w:rPr>
          <w:lang w:val="en-SG"/>
        </w:rPr>
        <w:t>That’s such a sweet—and totally relatable—parenting moment! Habits like that really stick once we cement them early. A few ideas to help your son (and his siblings) navigate when it’s “Mom mode” versus “professional mode”:</w:t>
      </w:r>
    </w:p>
    <w:p w14:paraId="470B79C6" w14:textId="77777777" w:rsidR="00A5037F" w:rsidRPr="00A5037F" w:rsidRDefault="00A5037F" w:rsidP="00A5037F">
      <w:pPr>
        <w:pStyle w:val="BodyText"/>
        <w:numPr>
          <w:ilvl w:val="0"/>
          <w:numId w:val="5"/>
        </w:numPr>
        <w:rPr>
          <w:lang w:val="en-SG"/>
        </w:rPr>
      </w:pPr>
      <w:r w:rsidRPr="00A5037F">
        <w:rPr>
          <w:b/>
          <w:bCs/>
          <w:lang w:val="en-SG"/>
        </w:rPr>
        <w:t xml:space="preserve">Contextual </w:t>
      </w:r>
      <w:proofErr w:type="gramStart"/>
      <w:r w:rsidRPr="00A5037F">
        <w:rPr>
          <w:b/>
          <w:bCs/>
          <w:lang w:val="en-SG"/>
        </w:rPr>
        <w:t>Sign-Offs</w:t>
      </w:r>
      <w:proofErr w:type="gramEnd"/>
      <w:r w:rsidRPr="00A5037F">
        <w:rPr>
          <w:lang w:val="en-SG"/>
        </w:rPr>
        <w:br/>
        <w:t>Teach them a small mental checklist before ending any call:</w:t>
      </w:r>
    </w:p>
    <w:p w14:paraId="1E4B8E1A" w14:textId="77777777" w:rsidR="00A5037F" w:rsidRPr="00A5037F" w:rsidRDefault="00A5037F" w:rsidP="00A5037F">
      <w:pPr>
        <w:pStyle w:val="BodyText"/>
        <w:numPr>
          <w:ilvl w:val="1"/>
          <w:numId w:val="5"/>
        </w:numPr>
        <w:rPr>
          <w:lang w:val="en-SG"/>
        </w:rPr>
      </w:pPr>
      <w:r w:rsidRPr="00A5037F">
        <w:rPr>
          <w:lang w:val="en-SG"/>
        </w:rPr>
        <w:t>Who am I talking to?</w:t>
      </w:r>
    </w:p>
    <w:p w14:paraId="539747DF" w14:textId="77777777" w:rsidR="00A5037F" w:rsidRPr="00A5037F" w:rsidRDefault="00A5037F" w:rsidP="00A5037F">
      <w:pPr>
        <w:pStyle w:val="BodyText"/>
        <w:numPr>
          <w:ilvl w:val="1"/>
          <w:numId w:val="5"/>
        </w:numPr>
        <w:rPr>
          <w:lang w:val="en-SG"/>
        </w:rPr>
      </w:pPr>
      <w:r w:rsidRPr="00A5037F">
        <w:rPr>
          <w:lang w:val="en-SG"/>
        </w:rPr>
        <w:t>What “tone” fits this relationship?</w:t>
      </w:r>
    </w:p>
    <w:p w14:paraId="6DAD1A57" w14:textId="77777777" w:rsidR="00A5037F" w:rsidRPr="00A5037F" w:rsidRDefault="00A5037F" w:rsidP="00A5037F">
      <w:pPr>
        <w:pStyle w:val="BodyText"/>
        <w:numPr>
          <w:ilvl w:val="1"/>
          <w:numId w:val="5"/>
        </w:numPr>
        <w:rPr>
          <w:lang w:val="en-SG"/>
        </w:rPr>
      </w:pPr>
      <w:r w:rsidRPr="00A5037F">
        <w:rPr>
          <w:lang w:val="en-SG"/>
        </w:rPr>
        <w:t xml:space="preserve">Pick the sign-off </w:t>
      </w:r>
      <w:proofErr w:type="gramStart"/>
      <w:r w:rsidRPr="00A5037F">
        <w:rPr>
          <w:lang w:val="en-SG"/>
        </w:rPr>
        <w:t>that matches</w:t>
      </w:r>
      <w:proofErr w:type="gramEnd"/>
      <w:r w:rsidRPr="00A5037F">
        <w:rPr>
          <w:lang w:val="en-SG"/>
        </w:rPr>
        <w:t>:</w:t>
      </w:r>
    </w:p>
    <w:p w14:paraId="24D85DC3" w14:textId="77777777" w:rsidR="00A5037F" w:rsidRPr="00A5037F" w:rsidRDefault="00A5037F" w:rsidP="00A5037F">
      <w:pPr>
        <w:pStyle w:val="BodyText"/>
        <w:numPr>
          <w:ilvl w:val="2"/>
          <w:numId w:val="5"/>
        </w:numPr>
        <w:rPr>
          <w:lang w:val="en-SG"/>
        </w:rPr>
      </w:pPr>
      <w:r w:rsidRPr="00A5037F">
        <w:rPr>
          <w:lang w:val="en-SG"/>
        </w:rPr>
        <w:t>Family/friends: “Bye, love you!”</w:t>
      </w:r>
    </w:p>
    <w:p w14:paraId="1B91D9E2" w14:textId="77777777" w:rsidR="00A5037F" w:rsidRPr="00A5037F" w:rsidRDefault="00A5037F" w:rsidP="00A5037F">
      <w:pPr>
        <w:pStyle w:val="BodyText"/>
        <w:numPr>
          <w:ilvl w:val="2"/>
          <w:numId w:val="5"/>
        </w:numPr>
        <w:rPr>
          <w:lang w:val="en-SG"/>
        </w:rPr>
      </w:pPr>
      <w:r w:rsidRPr="00A5037F">
        <w:rPr>
          <w:lang w:val="en-SG"/>
        </w:rPr>
        <w:t>Teachers/bosses: “Thanks, bye!” or “Talk soon, take care!”</w:t>
      </w:r>
    </w:p>
    <w:p w14:paraId="456076FD" w14:textId="77777777" w:rsidR="00A5037F" w:rsidRPr="00A5037F" w:rsidRDefault="00A5037F" w:rsidP="00A5037F">
      <w:pPr>
        <w:pStyle w:val="BodyText"/>
        <w:numPr>
          <w:ilvl w:val="0"/>
          <w:numId w:val="5"/>
        </w:numPr>
        <w:rPr>
          <w:lang w:val="en-SG"/>
        </w:rPr>
      </w:pPr>
      <w:r w:rsidRPr="00A5037F">
        <w:rPr>
          <w:b/>
          <w:bCs/>
          <w:lang w:val="en-SG"/>
        </w:rPr>
        <w:t>Role-Playing Practice</w:t>
      </w:r>
      <w:r w:rsidRPr="00A5037F">
        <w:rPr>
          <w:lang w:val="en-SG"/>
        </w:rPr>
        <w:br/>
        <w:t xml:space="preserve">Run through a couple of mock calls. You pretend to be his boss or a coach; he practices a </w:t>
      </w:r>
      <w:proofErr w:type="gramStart"/>
      <w:r w:rsidRPr="00A5037F">
        <w:rPr>
          <w:lang w:val="en-SG"/>
        </w:rPr>
        <w:t>professional-style</w:t>
      </w:r>
      <w:proofErr w:type="gramEnd"/>
      <w:r w:rsidRPr="00A5037F">
        <w:rPr>
          <w:lang w:val="en-SG"/>
        </w:rPr>
        <w:t xml:space="preserve"> “bye” at the end. It only takes a minute, and repetition builds that shortcut in his brain.</w:t>
      </w:r>
    </w:p>
    <w:p w14:paraId="20C1911E" w14:textId="77777777" w:rsidR="00A5037F" w:rsidRPr="00A5037F" w:rsidRDefault="00A5037F" w:rsidP="00A5037F">
      <w:pPr>
        <w:pStyle w:val="BodyText"/>
        <w:numPr>
          <w:ilvl w:val="0"/>
          <w:numId w:val="5"/>
        </w:numPr>
        <w:rPr>
          <w:lang w:val="en-SG"/>
        </w:rPr>
      </w:pPr>
      <w:r w:rsidRPr="00A5037F">
        <w:rPr>
          <w:b/>
          <w:bCs/>
          <w:lang w:val="en-SG"/>
        </w:rPr>
        <w:t>Keep It Light</w:t>
      </w:r>
      <w:r w:rsidRPr="00A5037F">
        <w:rPr>
          <w:lang w:val="en-SG"/>
        </w:rPr>
        <w:br/>
        <w:t>If it does happen</w:t>
      </w:r>
      <w:proofErr w:type="gramStart"/>
      <w:r w:rsidRPr="00A5037F">
        <w:rPr>
          <w:lang w:val="en-SG"/>
        </w:rPr>
        <w:t>—“</w:t>
      </w:r>
      <w:proofErr w:type="gramEnd"/>
      <w:r w:rsidRPr="00A5037F">
        <w:rPr>
          <w:lang w:val="en-SG"/>
        </w:rPr>
        <w:t>bye, love you” to his boss—encourage him to smile it off: “Oops—force of habit! Thanks, talk soon.” Most people will chuckle and appreciate the sincerity.</w:t>
      </w:r>
    </w:p>
    <w:p w14:paraId="3CE8F122" w14:textId="75AC14AD" w:rsidR="00A5037F" w:rsidRPr="00A5037F" w:rsidRDefault="00A5037F" w:rsidP="00A5037F">
      <w:pPr>
        <w:pStyle w:val="BodyText"/>
        <w:rPr>
          <w:lang w:val="en-SG"/>
        </w:rPr>
      </w:pPr>
      <w:r w:rsidRPr="00A5037F">
        <w:rPr>
          <w:lang w:val="en-SG"/>
        </w:rPr>
        <w:t>In the grand scheme, having that impulse to sign off with warmth is a lovely trait—even if it sometimes jumps out at unexpected moments. With a little context-switch practice, he’ll be able to flip between “family” and “professional</w:t>
      </w:r>
      <w:r>
        <w:rPr>
          <w:lang w:val="en-SG"/>
        </w:rPr>
        <w:t>”</w:t>
      </w:r>
      <w:r w:rsidR="00E11AC6">
        <w:rPr>
          <w:lang w:val="en-SG"/>
        </w:rPr>
        <w:t xml:space="preserve"> </w:t>
      </w:r>
      <w:r w:rsidRPr="00A5037F">
        <w:rPr>
          <w:lang w:val="en-SG"/>
        </w:rPr>
        <w:t>without missing a beat. And someday, he might turn it into his signature style—bosses who remember him as the genuinely warm one!</w:t>
      </w:r>
    </w:p>
    <w:p w14:paraId="208391EB" w14:textId="77777777" w:rsidR="00A5037F" w:rsidRPr="00A5037F" w:rsidRDefault="00A5037F" w:rsidP="00A5037F">
      <w:pPr>
        <w:pStyle w:val="BodyText"/>
        <w:rPr>
          <w:lang w:val="en-SG"/>
        </w:rPr>
      </w:pPr>
    </w:p>
    <w:bookmarkEnd w:id="0"/>
    <w:bookmarkEnd w:id="4"/>
    <w:p w14:paraId="21D81FCA" w14:textId="77777777" w:rsidR="00A5037F" w:rsidRDefault="00A5037F">
      <w:pPr>
        <w:pStyle w:val="BodyText"/>
      </w:pPr>
    </w:p>
    <w:sectPr w:rsidR="00A5037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27A11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ACE58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CFA4942"/>
    <w:multiLevelType w:val="multilevel"/>
    <w:tmpl w:val="6770A8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872079"/>
    <w:multiLevelType w:val="multilevel"/>
    <w:tmpl w:val="CEE01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096441"/>
    <w:multiLevelType w:val="multilevel"/>
    <w:tmpl w:val="AF0E3D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72597351">
    <w:abstractNumId w:val="0"/>
  </w:num>
  <w:num w:numId="2" w16cid:durableId="308023445">
    <w:abstractNumId w:val="1"/>
  </w:num>
  <w:num w:numId="3" w16cid:durableId="1512068502">
    <w:abstractNumId w:val="4"/>
  </w:num>
  <w:num w:numId="4" w16cid:durableId="1686975936">
    <w:abstractNumId w:val="3"/>
  </w:num>
  <w:num w:numId="5" w16cid:durableId="15292984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E25B3"/>
    <w:rsid w:val="004C5D18"/>
    <w:rsid w:val="004E25B3"/>
    <w:rsid w:val="00A5037F"/>
    <w:rsid w:val="00E11A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45902E"/>
  <w15:docId w15:val="{75C7E9C2-EE3F-4504-833C-58AB2D20B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067866">
      <w:bodyDiv w:val="1"/>
      <w:marLeft w:val="0"/>
      <w:marRight w:val="0"/>
      <w:marTop w:val="0"/>
      <w:marBottom w:val="0"/>
      <w:divBdr>
        <w:top w:val="none" w:sz="0" w:space="0" w:color="auto"/>
        <w:left w:val="none" w:sz="0" w:space="0" w:color="auto"/>
        <w:bottom w:val="none" w:sz="0" w:space="0" w:color="auto"/>
        <w:right w:val="none" w:sz="0" w:space="0" w:color="auto"/>
      </w:divBdr>
      <w:divsChild>
        <w:div w:id="712442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0661398">
      <w:bodyDiv w:val="1"/>
      <w:marLeft w:val="0"/>
      <w:marRight w:val="0"/>
      <w:marTop w:val="0"/>
      <w:marBottom w:val="0"/>
      <w:divBdr>
        <w:top w:val="none" w:sz="0" w:space="0" w:color="auto"/>
        <w:left w:val="none" w:sz="0" w:space="0" w:color="auto"/>
        <w:bottom w:val="none" w:sz="0" w:space="0" w:color="auto"/>
        <w:right w:val="none" w:sz="0" w:space="0" w:color="auto"/>
      </w:divBdr>
    </w:div>
    <w:div w:id="1443383707">
      <w:bodyDiv w:val="1"/>
      <w:marLeft w:val="0"/>
      <w:marRight w:val="0"/>
      <w:marTop w:val="0"/>
      <w:marBottom w:val="0"/>
      <w:divBdr>
        <w:top w:val="none" w:sz="0" w:space="0" w:color="auto"/>
        <w:left w:val="none" w:sz="0" w:space="0" w:color="auto"/>
        <w:bottom w:val="none" w:sz="0" w:space="0" w:color="auto"/>
        <w:right w:val="none" w:sz="0" w:space="0" w:color="auto"/>
      </w:divBdr>
    </w:div>
    <w:div w:id="2013994659">
      <w:bodyDiv w:val="1"/>
      <w:marLeft w:val="0"/>
      <w:marRight w:val="0"/>
      <w:marTop w:val="0"/>
      <w:marBottom w:val="0"/>
      <w:divBdr>
        <w:top w:val="none" w:sz="0" w:space="0" w:color="auto"/>
        <w:left w:val="none" w:sz="0" w:space="0" w:color="auto"/>
        <w:bottom w:val="none" w:sz="0" w:space="0" w:color="auto"/>
        <w:right w:val="none" w:sz="0" w:space="0" w:color="auto"/>
      </w:divBdr>
      <w:divsChild>
        <w:div w:id="9976548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033</Words>
  <Characters>5892</Characters>
  <Application>Microsoft Office Word</Application>
  <DocSecurity>0</DocSecurity>
  <Lines>49</Lines>
  <Paragraphs>13</Paragraphs>
  <ScaleCrop>false</ScaleCrop>
  <Company/>
  <LinksUpToDate>false</LinksUpToDate>
  <CharactersWithSpaces>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3</cp:revision>
  <dcterms:created xsi:type="dcterms:W3CDTF">2025-05-23T06:11:00Z</dcterms:created>
  <dcterms:modified xsi:type="dcterms:W3CDTF">2025-06-07T13:54:00Z</dcterms:modified>
</cp:coreProperties>
</file>